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12A3" w:rsidRDefault="00DB6AF8" w:rsidP="00DB6AF8">
      <w:pPr>
        <w:wordWrap w:val="0"/>
        <w:jc w:val="right"/>
      </w:pPr>
      <w:r>
        <w:rPr>
          <w:rFonts w:hint="eastAsia"/>
        </w:rPr>
        <w:t xml:space="preserve">R09921A10 </w:t>
      </w:r>
      <w:proofErr w:type="gramStart"/>
      <w:r>
        <w:rPr>
          <w:rFonts w:hint="eastAsia"/>
        </w:rPr>
        <w:t>鄭翔予</w:t>
      </w:r>
      <w:proofErr w:type="gramEnd"/>
    </w:p>
    <w:p w:rsidR="00DB6AF8" w:rsidRDefault="00DB6AF8" w:rsidP="00DB6AF8">
      <w:pPr>
        <w:wordWrap w:val="0"/>
        <w:jc w:val="right"/>
      </w:pPr>
      <w:r>
        <w:rPr>
          <w:rFonts w:hint="eastAsia"/>
        </w:rPr>
        <w:t>CTF Ac</w:t>
      </w:r>
      <w:r>
        <w:t xml:space="preserve">count: </w:t>
      </w:r>
      <w:proofErr w:type="spellStart"/>
      <w:r>
        <w:t>stanleymusic</w:t>
      </w:r>
      <w:proofErr w:type="spellEnd"/>
    </w:p>
    <w:p w:rsidR="00DB6AF8" w:rsidRDefault="00DB6AF8" w:rsidP="00DB6AF8">
      <w:pPr>
        <w:pStyle w:val="a3"/>
        <w:numPr>
          <w:ilvl w:val="0"/>
          <w:numId w:val="1"/>
        </w:numPr>
        <w:ind w:leftChars="0"/>
      </w:pPr>
      <w:proofErr w:type="spellStart"/>
      <w:r>
        <w:rPr>
          <w:rFonts w:hint="eastAsia"/>
        </w:rPr>
        <w:t>n</w:t>
      </w:r>
      <w:r>
        <w:t>LFSR</w:t>
      </w:r>
      <w:proofErr w:type="spellEnd"/>
    </w:p>
    <w:p w:rsidR="00DB6AF8" w:rsidRDefault="00DB6AF8" w:rsidP="00DB6AF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D</w:t>
      </w:r>
      <w:r>
        <w:t>escription</w:t>
      </w:r>
    </w:p>
    <w:p w:rsidR="00DB6AF8" w:rsidRDefault="00DB6AF8" w:rsidP="00DB6AF8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>G</w:t>
      </w:r>
      <w:r>
        <w:t>et the RNG algorithm, try to guess the right output multiple times</w:t>
      </w:r>
    </w:p>
    <w:p w:rsidR="00DB6AF8" w:rsidRDefault="00DB6AF8" w:rsidP="00DB6AF8">
      <w:pPr>
        <w:pStyle w:val="a3"/>
        <w:numPr>
          <w:ilvl w:val="0"/>
          <w:numId w:val="2"/>
        </w:numPr>
        <w:ind w:leftChars="0"/>
      </w:pPr>
      <w:r>
        <w:t>Solution</w:t>
      </w:r>
    </w:p>
    <w:p w:rsidR="00DB6AF8" w:rsidRDefault="006C79D2" w:rsidP="00DB6AF8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>Th</w:t>
      </w:r>
      <w:r>
        <w:t xml:space="preserve">e </w:t>
      </w:r>
      <w:proofErr w:type="gramStart"/>
      <w:r>
        <w:t>step(</w:t>
      </w:r>
      <w:proofErr w:type="gramEnd"/>
      <w:r>
        <w:t>) and random() function can be combined and rewr</w:t>
      </w:r>
      <w:r w:rsidR="005527B9">
        <w:t>ote</w:t>
      </w:r>
      <w:r>
        <w:t xml:space="preserve"> as </w:t>
      </w:r>
      <w:r w:rsidR="005527B9">
        <w:t xml:space="preserve">multiplication in GF(2^64) where reducing polynomial = </w:t>
      </w:r>
      <w:r w:rsidR="005527B9" w:rsidRPr="005527B9">
        <w:t>0x1fd07d87ee65cb055</w:t>
      </w:r>
    </w:p>
    <w:p w:rsidR="005527B9" w:rsidRPr="005527B9" w:rsidRDefault="005527B9" w:rsidP="005527B9">
      <w:pPr>
        <w:pStyle w:val="a3"/>
        <w:numPr>
          <w:ilvl w:val="2"/>
          <w:numId w:val="2"/>
        </w:numPr>
        <w:ind w:leftChars="0"/>
      </w:pPr>
      <w:r w:rsidRPr="005527B9">
        <w:t>0x1fd07d87ee65cb055</w:t>
      </w:r>
      <w:r>
        <w:t xml:space="preserve">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65</m:t>
            </m:r>
          </m:sup>
        </m:sSup>
      </m:oMath>
      <w:r>
        <w:t xml:space="preserve">+ (little endian of </w:t>
      </w:r>
      <w:r w:rsidRPr="005527B9">
        <w:t>0xaa0d3a677e1be0bf</w:t>
      </w:r>
      <w:r>
        <w:t xml:space="preserve"> in bits), '+' denotes concatenation</w:t>
      </w:r>
    </w:p>
    <w:p w:rsidR="005527B9" w:rsidRDefault="005527B9" w:rsidP="005527B9">
      <w:pPr>
        <w:pStyle w:val="a3"/>
        <w:numPr>
          <w:ilvl w:val="2"/>
          <w:numId w:val="2"/>
        </w:numPr>
        <w:ind w:leftChars="0"/>
      </w:pPr>
      <w:proofErr w:type="gramStart"/>
      <w:r>
        <w:t>random(</w:t>
      </w:r>
      <w:proofErr w:type="gramEnd"/>
      <w:r>
        <w:t xml:space="preserve">) function can be represented as </w:t>
      </w:r>
      <m:oMath>
        <m:r>
          <m:rPr>
            <m:sty m:val="p"/>
          </m:rPr>
          <w:rPr>
            <w:rFonts w:ascii="Cambria Math" w:hAnsi="Cambria Math"/>
          </w:rPr>
          <m:t>state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43</m:t>
            </m:r>
          </m:sup>
        </m:sSup>
      </m:oMath>
    </w:p>
    <w:p w:rsidR="005527B9" w:rsidRDefault="005527B9" w:rsidP="005527B9">
      <w:pPr>
        <w:pStyle w:val="a3"/>
        <w:numPr>
          <w:ilvl w:val="1"/>
          <w:numId w:val="2"/>
        </w:numPr>
        <w:ind w:leftChars="0"/>
      </w:pPr>
      <w:r>
        <w:t>The new RNG algorithm</w:t>
      </w:r>
    </w:p>
    <w:p w:rsidR="005527B9" w:rsidRDefault="005527B9" w:rsidP="005527B9">
      <w:pPr>
        <w:pStyle w:val="a3"/>
        <w:numPr>
          <w:ilvl w:val="2"/>
          <w:numId w:val="2"/>
        </w:numPr>
        <w:ind w:leftChars="0"/>
      </w:pPr>
      <w:proofErr w:type="spellStart"/>
      <w:r>
        <w:t>init_state</w:t>
      </w:r>
      <w:proofErr w:type="spellEnd"/>
      <w:r>
        <w:t xml:space="preserve"> = </w:t>
      </w:r>
      <w:proofErr w:type="spellStart"/>
      <w:r>
        <w:t>init_state</w:t>
      </w:r>
      <w:proofErr w:type="spellEnd"/>
      <w:r>
        <w:t xml:space="preserve"> * (x^43)</w:t>
      </w:r>
    </w:p>
    <w:p w:rsidR="005527B9" w:rsidRDefault="005527B9" w:rsidP="005527B9">
      <w:pPr>
        <w:pStyle w:val="a3"/>
        <w:numPr>
          <w:ilvl w:val="2"/>
          <w:numId w:val="2"/>
        </w:numPr>
        <w:ind w:leftChars="0"/>
      </w:pPr>
      <w:r>
        <w:t xml:space="preserve">ret = </w:t>
      </w:r>
      <w:proofErr w:type="spellStart"/>
      <w:r>
        <w:t>init_</w:t>
      </w:r>
      <w:proofErr w:type="gramStart"/>
      <w:r>
        <w:t>state.integer</w:t>
      </w:r>
      <w:proofErr w:type="gramEnd"/>
      <w:r>
        <w:t>_representation</w:t>
      </w:r>
      <w:proofErr w:type="spellEnd"/>
      <w:r>
        <w:t>()</w:t>
      </w:r>
    </w:p>
    <w:p w:rsidR="005527B9" w:rsidRDefault="005527B9" w:rsidP="005527B9">
      <w:pPr>
        <w:pStyle w:val="a3"/>
        <w:numPr>
          <w:ilvl w:val="2"/>
          <w:numId w:val="2"/>
        </w:numPr>
        <w:ind w:leftChars="0"/>
      </w:pPr>
      <w:r>
        <w:t>return (ret &gt;&gt; 63) &amp; 1</w:t>
      </w:r>
    </w:p>
    <w:p w:rsidR="005527B9" w:rsidRDefault="005527B9" w:rsidP="005527B9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>T</w:t>
      </w:r>
      <w:r>
        <w:t xml:space="preserve">he state is 64 </w:t>
      </w:r>
      <w:proofErr w:type="gramStart"/>
      <w:r>
        <w:t>bit</w:t>
      </w:r>
      <w:proofErr w:type="gramEnd"/>
      <w:r>
        <w:t>, which means there are 64 variables. We need to construct 64 equations to solve the variable</w:t>
      </w:r>
    </w:p>
    <w:p w:rsidR="005527B9" w:rsidRDefault="005527B9" w:rsidP="005527B9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>G</w:t>
      </w:r>
      <w:r>
        <w:t xml:space="preserve">et consecutive 64 outputs from RNG. These outputs are generated by the same algorithm we </w:t>
      </w:r>
      <w:proofErr w:type="gramStart"/>
      <w:r>
        <w:t>rewrote,</w:t>
      </w:r>
      <w:proofErr w:type="gramEnd"/>
      <w:r>
        <w:t xml:space="preserve"> therefore we can solve the state by applying matrix multiplication on 64 equations</w:t>
      </w:r>
    </w:p>
    <w:p w:rsidR="005527B9" w:rsidRDefault="005527B9" w:rsidP="005527B9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>A</w:t>
      </w:r>
      <w:r>
        <w:t xml:space="preserve">fter running 64 steps from the </w:t>
      </w:r>
      <w:proofErr w:type="spellStart"/>
      <w:r>
        <w:t>init_state</w:t>
      </w:r>
      <w:proofErr w:type="spellEnd"/>
      <w:r>
        <w:t>, the RNG we wrote locally has the same state as the RNG in the remote</w:t>
      </w:r>
    </w:p>
    <w:p w:rsidR="005527B9" w:rsidRDefault="005527B9" w:rsidP="005527B9">
      <w:pPr>
        <w:pStyle w:val="a3"/>
        <w:numPr>
          <w:ilvl w:val="2"/>
          <w:numId w:val="2"/>
        </w:numPr>
        <w:ind w:leftChars="0"/>
      </w:pPr>
      <w:r>
        <w:rPr>
          <w:rFonts w:hint="eastAsia"/>
        </w:rPr>
        <w:t>G</w:t>
      </w:r>
      <w:r>
        <w:t>enerate the next 300 output, and use it as the following input to make money &gt; 2.4</w:t>
      </w:r>
    </w:p>
    <w:p w:rsidR="00DB6AF8" w:rsidRDefault="00DB6AF8" w:rsidP="00DB6AF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F</w:t>
      </w:r>
      <w:r>
        <w:t>lag</w:t>
      </w:r>
    </w:p>
    <w:p w:rsidR="00DB6AF8" w:rsidRDefault="00DB6AF8" w:rsidP="00DB6AF8">
      <w:pPr>
        <w:pStyle w:val="a3"/>
        <w:numPr>
          <w:ilvl w:val="1"/>
          <w:numId w:val="2"/>
        </w:numPr>
        <w:ind w:leftChars="0"/>
      </w:pPr>
      <w:r w:rsidRPr="00DB6AF8">
        <w:t>FLAG{2iroO742LwA2ES1Cwewx}</w:t>
      </w:r>
    </w:p>
    <w:p w:rsidR="00DB6AF8" w:rsidRDefault="00DB6AF8" w:rsidP="00DB6AF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R</w:t>
      </w:r>
      <w:r>
        <w:t>eference</w:t>
      </w:r>
    </w:p>
    <w:p w:rsidR="00DB6AF8" w:rsidRDefault="00D93539" w:rsidP="00DB6AF8">
      <w:pPr>
        <w:pStyle w:val="a3"/>
        <w:numPr>
          <w:ilvl w:val="1"/>
          <w:numId w:val="2"/>
        </w:numPr>
        <w:ind w:leftChars="0"/>
      </w:pPr>
      <w:hyperlink r:id="rId5" w:anchor="winner-winner-chicken-dinner" w:history="1">
        <w:r w:rsidR="00DB6AF8" w:rsidRPr="00323200">
          <w:rPr>
            <w:rStyle w:val="a4"/>
          </w:rPr>
          <w:t>https://hackmd.io/@cXpZn6ltSku4Vwx_OL0bqA/SyyxioFgI#winner-winner-chicken-dinner</w:t>
        </w:r>
      </w:hyperlink>
    </w:p>
    <w:p w:rsidR="00DB6AF8" w:rsidRDefault="00DB6AF8" w:rsidP="00DB6AF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S</w:t>
      </w:r>
      <w:r>
        <w:t>ingle</w:t>
      </w:r>
    </w:p>
    <w:p w:rsidR="00DB6AF8" w:rsidRDefault="00DB6AF8" w:rsidP="00DB6AF8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D</w:t>
      </w:r>
      <w:r>
        <w:t>escription</w:t>
      </w:r>
    </w:p>
    <w:p w:rsidR="00DB6AF8" w:rsidRDefault="00DB6AF8" w:rsidP="00DB6AF8">
      <w:pPr>
        <w:pStyle w:val="a3"/>
        <w:numPr>
          <w:ilvl w:val="1"/>
          <w:numId w:val="3"/>
        </w:numPr>
        <w:ind w:leftChars="0"/>
      </w:pPr>
      <w:r>
        <w:t>Given three points A, B on ECC, generator G, and prime number p and ciphertext, try to get the plaintext</w:t>
      </w:r>
    </w:p>
    <w:p w:rsidR="00DB6AF8" w:rsidRDefault="00DB6AF8" w:rsidP="00DB6AF8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S</w:t>
      </w:r>
      <w:r>
        <w:t>olution</w:t>
      </w:r>
    </w:p>
    <w:p w:rsidR="00DB6AF8" w:rsidRDefault="00DB6AF8" w:rsidP="00DB6AF8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S</w:t>
      </w:r>
      <w:r>
        <w:t>olve the curve parameter a, b of ECC by given points A and B</w:t>
      </w:r>
      <w:r w:rsidR="0061498A">
        <w:t xml:space="preserve"> (two unknown parameters and two equations)</w:t>
      </w:r>
    </w:p>
    <w:p w:rsidR="00DB6AF8" w:rsidRPr="00DB6AF8" w:rsidRDefault="00DB6AF8" w:rsidP="00DB6AF8">
      <w:pPr>
        <w:pStyle w:val="a3"/>
        <w:numPr>
          <w:ilvl w:val="2"/>
          <w:numId w:val="3"/>
        </w:numPr>
        <w:ind w:leftChars="0"/>
      </w:pPr>
      <m:oMath>
        <m:r>
          <m:rPr>
            <m:sty m:val="p"/>
          </m:rPr>
          <w:rPr>
            <w:rFonts w:ascii="Cambria Math" w:hAnsi="Cambria Math"/>
          </w:rPr>
          <m:t>A.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≡A.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 xml:space="preserve">+a*A.x+b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od p</m:t>
            </m:r>
          </m:e>
        </m:d>
      </m:oMath>
    </w:p>
    <w:p w:rsidR="00DB6AF8" w:rsidRDefault="00DB6AF8" w:rsidP="00DB6AF8">
      <w:pPr>
        <w:pStyle w:val="a3"/>
        <w:numPr>
          <w:ilvl w:val="2"/>
          <w:numId w:val="3"/>
        </w:numPr>
        <w:ind w:leftChars="0"/>
      </w:pPr>
      <m:oMath>
        <m:r>
          <m:rPr>
            <m:sty m:val="p"/>
          </m:rPr>
          <w:rPr>
            <w:rFonts w:ascii="Cambria Math" w:hAnsi="Cambria Math"/>
          </w:rPr>
          <w:lastRenderedPageBreak/>
          <m:t>B.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≡B.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+a*B.x+b (mod p)</m:t>
        </m:r>
      </m:oMath>
    </w:p>
    <w:p w:rsidR="00DB6AF8" w:rsidRDefault="00DB6AF8" w:rsidP="00DB6AF8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F</w:t>
      </w:r>
      <w:r>
        <w:t xml:space="preserve">ind out that </w:t>
      </w:r>
      <m:oMath>
        <m:r>
          <m:rPr>
            <m:sty m:val="p"/>
          </m:rPr>
          <w:rPr>
            <w:rFonts w:ascii="Cambria Math" w:hAnsi="Cambria Math"/>
          </w:rPr>
          <m:t>4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+27*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≡0 (mod p)</m:t>
        </m:r>
      </m:oMath>
      <w:r>
        <w:rPr>
          <w:rFonts w:hint="eastAsia"/>
        </w:rPr>
        <w:t>,</w:t>
      </w:r>
      <w:r>
        <w:t xml:space="preserve"> so it's </w:t>
      </w:r>
      <w:r w:rsidR="0061498A">
        <w:t xml:space="preserve">a </w:t>
      </w:r>
      <w:r>
        <w:t>singular curve</w:t>
      </w:r>
    </w:p>
    <w:p w:rsidR="00DB6AF8" w:rsidRDefault="00DB6AF8" w:rsidP="00DB6AF8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D</w:t>
      </w:r>
      <w:r>
        <w:t xml:space="preserve">etermine whether it's </w:t>
      </w:r>
      <w:r w:rsidR="0061498A">
        <w:t>node or cusp</w:t>
      </w:r>
    </w:p>
    <w:p w:rsidR="0061498A" w:rsidRDefault="00D93539" w:rsidP="0061498A">
      <w:pPr>
        <w:pStyle w:val="a3"/>
        <w:numPr>
          <w:ilvl w:val="2"/>
          <w:numId w:val="3"/>
        </w:numPr>
        <w:ind w:leftChars="0"/>
      </w:pPr>
      <w:r>
        <w:t>It's node since the curve</w:t>
      </w:r>
      <w:r w:rsidR="0061498A">
        <w:t xml:space="preserve"> can be </w:t>
      </w:r>
      <w:r>
        <w:t>denoted</w:t>
      </w:r>
      <w:r w:rsidR="0061498A">
        <w:t xml:space="preserve"> 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-α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β</m:t>
            </m:r>
          </m:e>
        </m:d>
      </m:oMath>
    </w:p>
    <w:p w:rsidR="0061498A" w:rsidRDefault="0061498A" w:rsidP="0061498A">
      <w:pPr>
        <w:pStyle w:val="a3"/>
        <w:numPr>
          <w:ilvl w:val="1"/>
          <w:numId w:val="3"/>
        </w:numPr>
        <w:ind w:leftChars="0"/>
      </w:pPr>
      <w:r>
        <w:t xml:space="preserve">Follow the formula taught, and reduce it to </w:t>
      </w:r>
      <w:r w:rsidRPr="0061498A">
        <w:t>DLP on (</w:t>
      </w:r>
      <w:r w:rsidRPr="0061498A">
        <w:rPr>
          <w:rFonts w:ascii="Cambria Math" w:hAnsi="Cambria Math" w:cs="Cambria Math"/>
        </w:rPr>
        <w:t>𝔽</w:t>
      </w:r>
      <w:r w:rsidRPr="0061498A">
        <w:t xml:space="preserve">p, </w:t>
      </w:r>
      <w:r>
        <w:t>x</w:t>
      </w:r>
      <w:r w:rsidRPr="0061498A">
        <w:t>)</w:t>
      </w:r>
    </w:p>
    <w:p w:rsidR="0061498A" w:rsidRDefault="0061498A" w:rsidP="0061498A">
      <w:pPr>
        <w:pStyle w:val="a3"/>
        <w:numPr>
          <w:ilvl w:val="2"/>
          <w:numId w:val="3"/>
        </w:numPr>
        <w:ind w:leftChars="0"/>
      </w:pPr>
      <w:r>
        <w:rPr>
          <w:rFonts w:hint="eastAsia"/>
        </w:rPr>
        <w:t>T</w:t>
      </w:r>
      <w:r>
        <w:t xml:space="preserve">he DLP problem can be solved using the built-in library of </w:t>
      </w:r>
      <w:proofErr w:type="spellStart"/>
      <w:r>
        <w:t>sagemath</w:t>
      </w:r>
      <w:proofErr w:type="spellEnd"/>
    </w:p>
    <w:p w:rsidR="0061498A" w:rsidRDefault="0061498A" w:rsidP="0061498A">
      <w:pPr>
        <w:pStyle w:val="a3"/>
        <w:numPr>
          <w:ilvl w:val="1"/>
          <w:numId w:val="3"/>
        </w:numPr>
        <w:ind w:leftChars="0"/>
      </w:pPr>
      <w:r>
        <w:t xml:space="preserve">Finally, we get the private key </w:t>
      </w:r>
      <w:proofErr w:type="spellStart"/>
      <w:r>
        <w:t>dA</w:t>
      </w:r>
      <w:proofErr w:type="spellEnd"/>
      <w:r>
        <w:t xml:space="preserve"> and the key of sha512, the res</w:t>
      </w:r>
      <w:bookmarkStart w:id="0" w:name="_GoBack"/>
      <w:bookmarkEnd w:id="0"/>
      <w:r>
        <w:t>t is simple, just XOR each byte of ciphertext and the hash value generated by sha512, then we can get the original flag</w:t>
      </w:r>
    </w:p>
    <w:p w:rsidR="0061498A" w:rsidRDefault="0061498A" w:rsidP="0061498A">
      <w:pPr>
        <w:pStyle w:val="a3"/>
        <w:numPr>
          <w:ilvl w:val="0"/>
          <w:numId w:val="3"/>
        </w:numPr>
        <w:ind w:leftChars="0"/>
      </w:pPr>
      <w:r>
        <w:t>Flag</w:t>
      </w:r>
    </w:p>
    <w:p w:rsidR="0061498A" w:rsidRDefault="0061498A" w:rsidP="0061498A">
      <w:pPr>
        <w:pStyle w:val="a3"/>
        <w:numPr>
          <w:ilvl w:val="1"/>
          <w:numId w:val="3"/>
        </w:numPr>
        <w:ind w:leftChars="0"/>
      </w:pPr>
      <w:proofErr w:type="gramStart"/>
      <w:r w:rsidRPr="0061498A">
        <w:t>FLAG{</w:t>
      </w:r>
      <w:proofErr w:type="gramEnd"/>
      <w:r w:rsidRPr="0061498A">
        <w:t>adbffefdb46a99fad0042dd3c10fdc414fadd25c}</w:t>
      </w:r>
    </w:p>
    <w:p w:rsidR="0061498A" w:rsidRDefault="0061498A" w:rsidP="0061498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R</w:t>
      </w:r>
      <w:r>
        <w:t>eference</w:t>
      </w:r>
    </w:p>
    <w:p w:rsidR="0061498A" w:rsidRPr="00DB6AF8" w:rsidRDefault="00D93539" w:rsidP="0061498A">
      <w:pPr>
        <w:pStyle w:val="a3"/>
        <w:numPr>
          <w:ilvl w:val="1"/>
          <w:numId w:val="3"/>
        </w:numPr>
        <w:ind w:leftChars="0"/>
      </w:pPr>
      <w:hyperlink r:id="rId6" w:history="1">
        <w:r w:rsidR="0061498A" w:rsidRPr="00323200">
          <w:rPr>
            <w:rStyle w:val="a4"/>
          </w:rPr>
          <w:t>https://ctftime.org/writeup/12563</w:t>
        </w:r>
      </w:hyperlink>
    </w:p>
    <w:p w:rsidR="00DB6AF8" w:rsidRDefault="00F828A6" w:rsidP="00DB6AF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HNP-</w:t>
      </w:r>
      <w:r>
        <w:t>revenge</w:t>
      </w:r>
    </w:p>
    <w:p w:rsidR="00CE6AAC" w:rsidRDefault="000A0176" w:rsidP="00CE6AAC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D</w:t>
      </w:r>
      <w:r>
        <w:t>escription</w:t>
      </w:r>
    </w:p>
    <w:p w:rsidR="000A0176" w:rsidRDefault="000A0176" w:rsidP="000A0176">
      <w:pPr>
        <w:pStyle w:val="a3"/>
        <w:numPr>
          <w:ilvl w:val="1"/>
          <w:numId w:val="4"/>
        </w:numPr>
        <w:ind w:leftChars="0"/>
      </w:pPr>
      <w:r>
        <w:rPr>
          <w:rFonts w:hint="eastAsia"/>
        </w:rPr>
        <w:t>G</w:t>
      </w:r>
      <w:r>
        <w:t>iven the ECDSA algorithm, try to get the right signature of "</w:t>
      </w:r>
      <w:proofErr w:type="spellStart"/>
      <w:r>
        <w:t>Kuruwa</w:t>
      </w:r>
      <w:proofErr w:type="spellEnd"/>
      <w:r>
        <w:t>"</w:t>
      </w:r>
    </w:p>
    <w:p w:rsidR="000A0176" w:rsidRDefault="000A0176" w:rsidP="000A0176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S</w:t>
      </w:r>
      <w:r>
        <w:t>olution</w:t>
      </w:r>
    </w:p>
    <w:p w:rsidR="000A0176" w:rsidRDefault="000A0176" w:rsidP="000A0176">
      <w:pPr>
        <w:pStyle w:val="a3"/>
        <w:numPr>
          <w:ilvl w:val="1"/>
          <w:numId w:val="4"/>
        </w:numPr>
        <w:ind w:leftChars="0"/>
      </w:pPr>
      <w:r>
        <w:rPr>
          <w:rFonts w:hint="eastAsia"/>
        </w:rPr>
        <w:t>T</w:t>
      </w:r>
      <w:r>
        <w:t>he highest 128 bits of the ephemeral key k are fixed, known value</w:t>
      </w:r>
    </w:p>
    <w:p w:rsidR="000A0176" w:rsidRDefault="000A0176" w:rsidP="000A0176">
      <w:pPr>
        <w:pStyle w:val="a3"/>
        <w:numPr>
          <w:ilvl w:val="2"/>
          <w:numId w:val="4"/>
        </w:numPr>
        <w:ind w:leftChars="0"/>
      </w:pPr>
      <w:r w:rsidRPr="000A0176">
        <w:t>int(md5(</w:t>
      </w:r>
      <w:proofErr w:type="spellStart"/>
      <w:r w:rsidRPr="000A0176">
        <w:t>b'secret</w:t>
      </w:r>
      <w:proofErr w:type="spellEnd"/>
      <w:r w:rsidRPr="000A0176">
        <w:t>'</w:t>
      </w:r>
      <w:proofErr w:type="gramStart"/>
      <w:r w:rsidRPr="000A0176">
        <w:t>).</w:t>
      </w:r>
      <w:proofErr w:type="spellStart"/>
      <w:r w:rsidRPr="000A0176">
        <w:t>hexdigest</w:t>
      </w:r>
      <w:proofErr w:type="spellEnd"/>
      <w:proofErr w:type="gramEnd"/>
      <w:r w:rsidRPr="000A0176">
        <w:t>()</w:t>
      </w:r>
    </w:p>
    <w:p w:rsidR="000A0176" w:rsidRDefault="000A0176" w:rsidP="000A0176">
      <w:pPr>
        <w:pStyle w:val="a3"/>
        <w:numPr>
          <w:ilvl w:val="1"/>
          <w:numId w:val="4"/>
        </w:numPr>
        <w:ind w:leftChars="0"/>
      </w:pPr>
      <w:r>
        <w:rPr>
          <w:rFonts w:hint="eastAsia"/>
        </w:rPr>
        <w:t>C</w:t>
      </w:r>
      <w:r>
        <w:t>onstruct lattice basis and use LLL to solve the two ephemeral keys</w:t>
      </w:r>
    </w:p>
    <w:p w:rsidR="000A0176" w:rsidRDefault="000A0176" w:rsidP="000A0176">
      <w:pPr>
        <w:pStyle w:val="a3"/>
        <w:numPr>
          <w:ilvl w:val="2"/>
          <w:numId w:val="4"/>
        </w:numPr>
        <w:ind w:leftChars="0"/>
      </w:pPr>
      <w:r>
        <w:t>Since the ephemeral key k1 and k2 are now denoted by (</w:t>
      </w:r>
      <w:proofErr w:type="spellStart"/>
      <w:r>
        <w:t>fixed_prefix</w:t>
      </w:r>
      <w:proofErr w:type="spellEnd"/>
      <w:r>
        <w:t xml:space="preserve"> + k1') and (fixed_prefix+k2'), the value of u is different from the lecture </w:t>
      </w:r>
    </w:p>
    <w:p w:rsidR="000A0176" w:rsidRPr="000A0176" w:rsidRDefault="000A0176" w:rsidP="000A0176">
      <w:pPr>
        <w:pStyle w:val="a3"/>
        <w:numPr>
          <w:ilvl w:val="2"/>
          <w:numId w:val="4"/>
        </w:numPr>
        <w:ind w:leftChars="0"/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fixed</m:t>
        </m:r>
        <m:r>
          <m:rPr>
            <m:lit/>
            <m:sty m:val="p"/>
          </m:rPr>
          <w:rPr>
            <w:rFonts w:ascii="Cambria Math" w:hAnsi="Cambria Math"/>
          </w:rPr>
          <m:t>_</m:t>
        </m:r>
        <m:r>
          <m:rPr>
            <m:sty m:val="p"/>
          </m:rPr>
          <w:rPr>
            <w:rFonts w:ascii="Cambria Math" w:hAnsi="Cambria Math"/>
          </w:rPr>
          <m:t>prefix≪128</m:t>
        </m:r>
        <m:r>
          <w:rPr>
            <w:rFonts w:ascii="Cambria Math" w:hAnsi="Cambria Math"/>
          </w:rPr>
          <m:t xml:space="preserve"> </m:t>
        </m:r>
      </m:oMath>
    </w:p>
    <w:p w:rsidR="000A0176" w:rsidRDefault="000A0176" w:rsidP="000A0176">
      <w:pPr>
        <w:pStyle w:val="a3"/>
        <w:numPr>
          <w:ilvl w:val="2"/>
          <w:numId w:val="4"/>
        </w:numPr>
        <w:ind w:leftChars="0"/>
      </w:pPr>
      <m:oMath>
        <m:r>
          <m:rPr>
            <m:sty m:val="p"/>
          </m:rPr>
          <w:rPr>
            <w:rFonts w:ascii="Cambria Math" w:hAnsi="Cambria Math"/>
          </w:rPr>
          <m:t>u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-1</m:t>
            </m:r>
          </m:sup>
        </m:sSubSup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-1</m:t>
            </m:r>
          </m:sup>
        </m:sSubSup>
        <m: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-1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a</m:t>
        </m:r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bSup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-1</m:t>
            </m:r>
          </m:sup>
        </m:sSubSup>
        <m:r>
          <w:rPr>
            <w:rFonts w:ascii="Cambria Math" w:hAnsi="Cambria Math"/>
          </w:rPr>
          <m:t>*a</m:t>
        </m:r>
      </m:oMath>
    </w:p>
    <w:p w:rsidR="00D93539" w:rsidRPr="000A0176" w:rsidRDefault="00D93539" w:rsidP="000A0176">
      <w:pPr>
        <w:pStyle w:val="a3"/>
        <w:numPr>
          <w:ilvl w:val="2"/>
          <w:numId w:val="4"/>
        </w:numPr>
        <w:ind w:leftChars="0"/>
      </w:pPr>
      <w:r>
        <w:rPr>
          <w:rFonts w:hint="eastAsia"/>
        </w:rPr>
        <w:t>k</w:t>
      </w:r>
      <w:r>
        <w:t>1 and k2 can be found where one of LLL's output row = (-k1, k2,</w:t>
      </w:r>
      <w:r>
        <w:rPr>
          <w:rFonts w:hint="eastAsia"/>
        </w:rPr>
        <w:t xml:space="preserve"> K),</w:t>
      </w:r>
      <w:r>
        <w:t xml:space="preserve"> K = upper bound = 2^128</w:t>
      </w:r>
    </w:p>
    <w:p w:rsidR="000A0176" w:rsidRDefault="000A0176" w:rsidP="000A0176">
      <w:pPr>
        <w:pStyle w:val="a3"/>
        <w:numPr>
          <w:ilvl w:val="1"/>
          <w:numId w:val="4"/>
        </w:numPr>
        <w:ind w:leftChars="0"/>
      </w:pPr>
      <w:r>
        <w:rPr>
          <w:rFonts w:hint="eastAsia"/>
        </w:rPr>
        <w:t>A</w:t>
      </w:r>
      <w:r>
        <w:t>nd then the private key d can be retrieved</w:t>
      </w:r>
    </w:p>
    <w:p w:rsidR="00D93539" w:rsidRDefault="00D93539" w:rsidP="00D93539">
      <w:pPr>
        <w:pStyle w:val="a3"/>
        <w:numPr>
          <w:ilvl w:val="2"/>
          <w:numId w:val="4"/>
        </w:numPr>
        <w:ind w:leftChars="0"/>
      </w:pPr>
      <m:oMath>
        <m:r>
          <m:rPr>
            <m:sty m:val="p"/>
          </m:rPr>
          <w:rPr>
            <w:rFonts w:ascii="Cambria Math" w:hAnsi="Cambria Math"/>
          </w:rPr>
          <m:t>d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(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)* 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bSup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mod n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(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)* 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bSup>
        <m:r>
          <w:rPr>
            <w:rFonts w:ascii="Cambria Math" w:hAnsi="Cambria Math"/>
          </w:rPr>
          <m:t xml:space="preserve"> mod n</m:t>
        </m:r>
      </m:oMath>
    </w:p>
    <w:p w:rsidR="000A0176" w:rsidRDefault="000A0176" w:rsidP="000A0176">
      <w:pPr>
        <w:pStyle w:val="a3"/>
        <w:numPr>
          <w:ilvl w:val="1"/>
          <w:numId w:val="4"/>
        </w:numPr>
        <w:ind w:leftChars="0"/>
      </w:pPr>
      <w:r>
        <w:rPr>
          <w:rFonts w:hint="eastAsia"/>
        </w:rPr>
        <w:t>T</w:t>
      </w:r>
      <w:r>
        <w:t>he solution of LLL is not always determined but still has a high probability to be correct. If the calculated point P by d*G is not equivalent to the value received from the server, reconnect and try it again. Try a few more times to get the right d</w:t>
      </w:r>
    </w:p>
    <w:p w:rsidR="00201ABC" w:rsidRDefault="00201ABC" w:rsidP="000A0176">
      <w:pPr>
        <w:pStyle w:val="a3"/>
        <w:numPr>
          <w:ilvl w:val="1"/>
          <w:numId w:val="4"/>
        </w:numPr>
        <w:ind w:leftChars="0"/>
      </w:pPr>
      <w:r>
        <w:rPr>
          <w:rFonts w:hint="eastAsia"/>
        </w:rPr>
        <w:t>S</w:t>
      </w:r>
      <w:r>
        <w:t>ign the input "</w:t>
      </w:r>
      <w:proofErr w:type="spellStart"/>
      <w:r>
        <w:t>Kuruwa</w:t>
      </w:r>
      <w:proofErr w:type="spellEnd"/>
      <w:r>
        <w:t xml:space="preserve">" locally with the correct private key to </w:t>
      </w:r>
      <w:r w:rsidR="00A04911">
        <w:t>get</w:t>
      </w:r>
      <w:r>
        <w:t xml:space="preserve"> the corresponding r and s</w:t>
      </w:r>
    </w:p>
    <w:p w:rsidR="00201ABC" w:rsidRDefault="00201ABC" w:rsidP="00201ABC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F</w:t>
      </w:r>
      <w:r>
        <w:t>lag</w:t>
      </w:r>
    </w:p>
    <w:p w:rsidR="00201ABC" w:rsidRDefault="00201ABC" w:rsidP="00201ABC">
      <w:pPr>
        <w:pStyle w:val="a3"/>
        <w:numPr>
          <w:ilvl w:val="1"/>
          <w:numId w:val="4"/>
        </w:numPr>
        <w:ind w:leftChars="0"/>
      </w:pPr>
      <w:proofErr w:type="gramStart"/>
      <w:r w:rsidRPr="00201ABC">
        <w:t>FLAG{</w:t>
      </w:r>
      <w:proofErr w:type="gramEnd"/>
      <w:r w:rsidRPr="00201ABC">
        <w:t>adfc9b68bd6ec6dbf6b3c9ddd46aafaea06a97ee}</w:t>
      </w:r>
    </w:p>
    <w:sectPr w:rsidR="00201AB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402C5B"/>
    <w:multiLevelType w:val="hybridMultilevel"/>
    <w:tmpl w:val="2AE042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0495170"/>
    <w:multiLevelType w:val="hybridMultilevel"/>
    <w:tmpl w:val="E4A88D8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65996B26"/>
    <w:multiLevelType w:val="hybridMultilevel"/>
    <w:tmpl w:val="C6960090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68BE7D02"/>
    <w:multiLevelType w:val="hybridMultilevel"/>
    <w:tmpl w:val="126062E8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tDC3NDY2NTIwMzBS0lEKTi0uzszPAykwqQUACN8ZYCwAAAA="/>
  </w:docVars>
  <w:rsids>
    <w:rsidRoot w:val="00DB6AF8"/>
    <w:rsid w:val="000A0176"/>
    <w:rsid w:val="00201ABC"/>
    <w:rsid w:val="003812A3"/>
    <w:rsid w:val="005527B9"/>
    <w:rsid w:val="0061498A"/>
    <w:rsid w:val="006C79D2"/>
    <w:rsid w:val="00A04911"/>
    <w:rsid w:val="00C8219F"/>
    <w:rsid w:val="00CE6AAC"/>
    <w:rsid w:val="00D93539"/>
    <w:rsid w:val="00DB6AF8"/>
    <w:rsid w:val="00F82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89A83"/>
  <w15:chartTrackingRefBased/>
  <w15:docId w15:val="{B7D70CB5-3A4D-4D97-BA47-AF46A45B5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6AF8"/>
    <w:pPr>
      <w:ind w:leftChars="200" w:left="480"/>
    </w:pPr>
  </w:style>
  <w:style w:type="character" w:styleId="a4">
    <w:name w:val="Hyperlink"/>
    <w:basedOn w:val="a0"/>
    <w:uiPriority w:val="99"/>
    <w:unhideWhenUsed/>
    <w:rsid w:val="00DB6AF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DB6AF8"/>
    <w:rPr>
      <w:color w:val="605E5C"/>
      <w:shd w:val="clear" w:color="auto" w:fill="E1DFDD"/>
    </w:rPr>
  </w:style>
  <w:style w:type="character" w:styleId="a6">
    <w:name w:val="Placeholder Text"/>
    <w:basedOn w:val="a0"/>
    <w:uiPriority w:val="99"/>
    <w:semiHidden/>
    <w:rsid w:val="00DB6A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0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5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30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tftime.org/writeup/12563" TargetMode="External"/><Relationship Id="rId5" Type="http://schemas.openxmlformats.org/officeDocument/2006/relationships/hyperlink" Target="https://hackmd.io/@cXpZn6ltSku4Vwx_OL0bqA/SyyxioFg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501</Words>
  <Characters>2860</Characters>
  <Application>Microsoft Office Word</Application>
  <DocSecurity>0</DocSecurity>
  <Lines>23</Lines>
  <Paragraphs>6</Paragraphs>
  <ScaleCrop>false</ScaleCrop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翔予 鄭</dc:creator>
  <cp:keywords/>
  <dc:description/>
  <cp:lastModifiedBy>翔予 鄭</cp:lastModifiedBy>
  <cp:revision>9</cp:revision>
  <dcterms:created xsi:type="dcterms:W3CDTF">2021-10-14T15:26:00Z</dcterms:created>
  <dcterms:modified xsi:type="dcterms:W3CDTF">2021-10-19T16:32:00Z</dcterms:modified>
</cp:coreProperties>
</file>